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D32715">
        <w:tc>
          <w:tcPr>
            <w:tcW w:w="8321" w:type="dxa"/>
            <w:vAlign w:val="center"/>
          </w:tcPr>
          <w:p w14:paraId="2AE64A90" w14:textId="74BC21FC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8F24D5" w:rsidRPr="00AD0D40">
              <w:rPr>
                <w:rFonts w:ascii="標楷體" w:eastAsia="標楷體" w:hAnsi="標楷體" w:hint="eastAsia"/>
                <w:sz w:val="30"/>
                <w:szCs w:val="30"/>
              </w:rPr>
              <w:t>敵後抗戰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8F24D5">
              <w:rPr>
                <w:rFonts w:hint="eastAsia"/>
                <w:sz w:val="30"/>
                <w:szCs w:val="30"/>
              </w:rPr>
              <w:t>23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4ECA127E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  <w:vAlign w:val="center"/>
          </w:tcPr>
          <w:p w14:paraId="5B5E5018" w14:textId="46AC6A03" w:rsidR="00B26EEA" w:rsidRDefault="00B26EEA" w:rsidP="00D32715">
            <w:pPr>
              <w:pStyle w:val="02"/>
              <w:jc w:val="center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5790A5" w14:textId="6AE4829F" w:rsidR="004F1DD0" w:rsidRPr="00015B49" w:rsidRDefault="000306DD" w:rsidP="004F1DD0">
      <w:pPr>
        <w:pStyle w:val="00"/>
        <w:ind w:rightChars="58" w:right="139"/>
      </w:pPr>
      <w:r>
        <w:rPr>
          <w:rFonts w:hint="eastAsia"/>
        </w:rPr>
        <w:t>1</w:t>
      </w:r>
      <w:r w:rsidR="004F1DD0">
        <w:rPr>
          <w:rFonts w:hint="eastAsia"/>
        </w:rPr>
        <w:t>.</w:t>
      </w:r>
      <w:r w:rsidR="004F1DD0">
        <w:t xml:space="preserve"> </w:t>
      </w:r>
      <w:r w:rsidR="004F1DD0" w:rsidRPr="00FE57BD">
        <w:rPr>
          <w:rFonts w:hint="eastAsia"/>
        </w:rPr>
        <w:t>把以下事件按發生的先後次序重排</w:t>
      </w:r>
      <w:r w:rsidR="004F1DD0">
        <w:rPr>
          <w:rFonts w:hint="eastAsia"/>
        </w:rPr>
        <w:t>。</w:t>
      </w:r>
    </w:p>
    <w:tbl>
      <w:tblPr>
        <w:tblStyle w:val="a5"/>
        <w:tblW w:w="9639" w:type="dxa"/>
        <w:tblLook w:val="04A0" w:firstRow="1" w:lastRow="0" w:firstColumn="1" w:lastColumn="0" w:noHBand="0" w:noVBand="1"/>
      </w:tblPr>
      <w:tblGrid>
        <w:gridCol w:w="1375"/>
        <w:gridCol w:w="1375"/>
        <w:gridCol w:w="1375"/>
        <w:gridCol w:w="1375"/>
        <w:gridCol w:w="1375"/>
        <w:gridCol w:w="1375"/>
        <w:gridCol w:w="1375"/>
        <w:gridCol w:w="14"/>
      </w:tblGrid>
      <w:tr w:rsidR="00DE5A4B" w:rsidRPr="001C462A" w14:paraId="30669BF5" w14:textId="77777777" w:rsidTr="00333C5C">
        <w:tc>
          <w:tcPr>
            <w:tcW w:w="9639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454A8CF" w14:textId="25B1F120" w:rsidR="00DE5A4B" w:rsidRPr="001C462A" w:rsidRDefault="00BD46EB" w:rsidP="000305E8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6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駐</w:t>
            </w:r>
            <w:r w:rsidRPr="00637921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港</w:t>
            </w:r>
            <w:r w:rsidR="00637921" w:rsidRPr="00637921">
              <w:rPr>
                <w:rFonts w:ascii="標楷體" w:eastAsia="標楷體" w:hAnsi="標楷體" w:hint="eastAsia"/>
                <w:sz w:val="10"/>
                <w:szCs w:val="10"/>
              </w:rPr>
              <w:t xml:space="preserve"> </w:t>
            </w:r>
            <w:r w:rsidRPr="00637921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英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軍</w:t>
            </w:r>
            <w:r w:rsidR="008040C5">
              <w:rPr>
                <w:rFonts w:ascii="標楷體" w:eastAsia="標楷體" w:hAnsi="標楷體" w:hint="eastAsia"/>
                <w:sz w:val="30"/>
                <w:szCs w:val="30"/>
              </w:rPr>
              <w:t>打保衞戰，但在十八天後失守，</w:t>
            </w:r>
            <w:r w:rsidR="008040C5" w:rsidRPr="00637921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香港</w:t>
            </w:r>
            <w:r w:rsidR="008040C5">
              <w:rPr>
                <w:rFonts w:ascii="標楷體" w:eastAsia="標楷體" w:hAnsi="標楷體" w:hint="eastAsia"/>
                <w:sz w:val="30"/>
                <w:szCs w:val="30"/>
              </w:rPr>
              <w:t>淪陷</w:t>
            </w:r>
            <w:r w:rsidR="00DE5A4B">
              <w:rPr>
                <w:rFonts w:ascii="標楷體" w:eastAsia="標楷體" w:hAnsi="標楷體" w:hint="eastAsia"/>
                <w:sz w:val="30"/>
                <w:szCs w:val="30"/>
              </w:rPr>
              <w:t>。</w:t>
            </w:r>
          </w:p>
        </w:tc>
      </w:tr>
      <w:tr w:rsidR="00DE5A4B" w:rsidRPr="001C462A" w14:paraId="165D4601" w14:textId="77777777" w:rsidTr="00333C5C">
        <w:tc>
          <w:tcPr>
            <w:tcW w:w="9639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8EC2019" w14:textId="4FF622F6" w:rsidR="00DE5A4B" w:rsidRPr="001C462A" w:rsidRDefault="00DE5A4B" w:rsidP="000305E8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A2794F"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 w:rsidR="00A2794F">
              <w:rPr>
                <w:rFonts w:ascii="Calibri" w:eastAsia="標楷體" w:hAnsi="Calibri" w:cs="Calibri" w:hint="eastAsia"/>
                <w:sz w:val="30"/>
                <w:szCs w:val="30"/>
              </w:rPr>
              <w:t>重掌</w:t>
            </w:r>
            <w:r w:rsidR="00A2794F"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 w:rsidR="00A2794F">
              <w:rPr>
                <w:rFonts w:ascii="Calibri" w:eastAsia="標楷體" w:hAnsi="Calibri" w:cs="Calibri" w:hint="eastAsia"/>
                <w:sz w:val="30"/>
                <w:szCs w:val="30"/>
              </w:rPr>
              <w:t>的管治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DE5A4B" w:rsidRPr="001C462A" w14:paraId="51949DEE" w14:textId="77777777" w:rsidTr="00333C5C">
        <w:tc>
          <w:tcPr>
            <w:tcW w:w="9639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6B79D74C" w14:textId="35770EDF" w:rsidR="00DE5A4B" w:rsidRPr="00AC4299" w:rsidRDefault="00DE5A4B" w:rsidP="000305E8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軍在</w:t>
            </w:r>
            <w:r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啟德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上空投下</w:t>
            </w:r>
            <w:r w:rsidR="00B15B0C">
              <w:rPr>
                <w:rFonts w:ascii="Calibri" w:eastAsia="標楷體" w:hAnsi="Calibri" w:cs="Calibri" w:hint="eastAsia"/>
                <w:sz w:val="30"/>
                <w:szCs w:val="30"/>
              </w:rPr>
              <w:t>炸彈</w:t>
            </w:r>
            <w:r w:rsidR="00BD46EB">
              <w:rPr>
                <w:rFonts w:ascii="Calibri" w:eastAsia="標楷體" w:hAnsi="Calibri" w:cs="Calibri" w:hint="eastAsia"/>
                <w:sz w:val="30"/>
                <w:szCs w:val="30"/>
              </w:rPr>
              <w:t>，然後越過</w:t>
            </w:r>
            <w:r w:rsidR="00BD46EB"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深圳河</w:t>
            </w:r>
            <w:r w:rsidR="00BD46EB">
              <w:rPr>
                <w:rFonts w:ascii="Calibri" w:eastAsia="標楷體" w:hAnsi="Calibri" w:cs="Calibri" w:hint="eastAsia"/>
                <w:sz w:val="30"/>
                <w:szCs w:val="30"/>
              </w:rPr>
              <w:t>入</w:t>
            </w:r>
            <w:r w:rsidR="0097069E">
              <w:rPr>
                <w:rFonts w:ascii="Calibri" w:eastAsia="標楷體" w:hAnsi="Calibri" w:cs="Calibri" w:hint="eastAsia"/>
                <w:sz w:val="30"/>
                <w:szCs w:val="30"/>
              </w:rPr>
              <w:t>侵</w:t>
            </w:r>
            <w:r w:rsidR="00BD46EB"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DE5A4B" w:rsidRPr="001C462A" w14:paraId="3553EC7B" w14:textId="77777777" w:rsidTr="00333C5C">
        <w:tc>
          <w:tcPr>
            <w:tcW w:w="9639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BEA8CC6" w14:textId="1AC36A7B" w:rsidR="00DE5A4B" w:rsidRPr="001C462A" w:rsidRDefault="00DE5A4B" w:rsidP="000305E8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040C5"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美國</w:t>
            </w:r>
            <w:r w:rsidR="008040C5">
              <w:rPr>
                <w:rFonts w:ascii="Calibri" w:eastAsia="標楷體" w:hAnsi="Calibri" w:cs="Calibri" w:hint="eastAsia"/>
                <w:sz w:val="30"/>
                <w:szCs w:val="30"/>
              </w:rPr>
              <w:t>在</w:t>
            </w:r>
            <w:r w:rsidR="008040C5"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  <w:r w:rsidR="008040C5">
              <w:rPr>
                <w:rFonts w:ascii="Calibri" w:eastAsia="標楷體" w:hAnsi="Calibri" w:cs="Calibri" w:hint="eastAsia"/>
                <w:sz w:val="30"/>
                <w:szCs w:val="30"/>
              </w:rPr>
              <w:t>的</w:t>
            </w:r>
            <w:r w:rsidR="008040C5"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廣島</w:t>
            </w:r>
            <w:r w:rsidR="008040C5">
              <w:rPr>
                <w:rFonts w:ascii="Calibri" w:eastAsia="標楷體" w:hAnsi="Calibri" w:cs="Calibri" w:hint="eastAsia"/>
                <w:sz w:val="30"/>
                <w:szCs w:val="30"/>
              </w:rPr>
              <w:t>和</w:t>
            </w:r>
            <w:r w:rsidR="008040C5"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長崎</w:t>
            </w:r>
            <w:r w:rsidR="008040C5">
              <w:rPr>
                <w:rFonts w:ascii="Calibri" w:eastAsia="標楷體" w:hAnsi="Calibri" w:cs="Calibri" w:hint="eastAsia"/>
                <w:sz w:val="30"/>
                <w:szCs w:val="30"/>
              </w:rPr>
              <w:t>投下原子彈，</w:t>
            </w:r>
            <w:r w:rsidR="008040C5" w:rsidRPr="0063792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  <w:r w:rsidR="000030DB" w:rsidRPr="000030DB">
              <w:rPr>
                <w:rFonts w:ascii="Calibri" w:eastAsia="標楷體" w:hAnsi="Calibri" w:cs="Calibri" w:hint="eastAsia"/>
                <w:sz w:val="30"/>
                <w:szCs w:val="30"/>
              </w:rPr>
              <w:t>宣佈</w:t>
            </w:r>
            <w:r w:rsidR="008040C5">
              <w:rPr>
                <w:rFonts w:ascii="Calibri" w:eastAsia="標楷體" w:hAnsi="Calibri" w:cs="Calibri" w:hint="eastAsia"/>
                <w:sz w:val="30"/>
                <w:szCs w:val="30"/>
              </w:rPr>
              <w:t>無條件投降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A2794F" w14:paraId="7C7C7FBA" w14:textId="0F74D9A8" w:rsidTr="009A646F">
        <w:trPr>
          <w:gridAfter w:val="1"/>
          <w:wAfter w:w="14" w:type="dxa"/>
        </w:trPr>
        <w:tc>
          <w:tcPr>
            <w:tcW w:w="1375" w:type="dxa"/>
            <w:tcBorders>
              <w:top w:val="single" w:sz="4" w:space="0" w:color="auto"/>
            </w:tcBorders>
            <w:vAlign w:val="center"/>
          </w:tcPr>
          <w:p w14:paraId="4D7BA3B4" w14:textId="5B74050C" w:rsidR="00A2794F" w:rsidRPr="001B0598" w:rsidRDefault="00A2794F" w:rsidP="001B0598">
            <w:pPr>
              <w:widowControl w:val="0"/>
              <w:spacing w:after="0" w:line="240" w:lineRule="auto"/>
              <w:jc w:val="center"/>
              <w:rPr>
                <w:rFonts w:asciiTheme="minorEastAsia" w:hAnsiTheme="minorEastAsia"/>
                <w:color w:val="FF0000"/>
                <w:sz w:val="32"/>
                <w:szCs w:val="32"/>
              </w:rPr>
            </w:pPr>
          </w:p>
        </w:tc>
        <w:tc>
          <w:tcPr>
            <w:tcW w:w="1375" w:type="dxa"/>
            <w:tcBorders>
              <w:top w:val="nil"/>
              <w:bottom w:val="nil"/>
            </w:tcBorders>
            <w:vAlign w:val="center"/>
          </w:tcPr>
          <w:p w14:paraId="1B440DFB" w14:textId="77777777" w:rsidR="00A2794F" w:rsidRDefault="00A2794F" w:rsidP="007144D0">
            <w:pPr>
              <w:jc w:val="center"/>
              <w:rPr>
                <w:rFonts w:ascii="Source Han Sans SC Light" w:eastAsia="Source Han Sans SC Light" w:hAnsi="Source Han Sans SC Light"/>
              </w:rPr>
            </w:pPr>
            <w:r w:rsidRPr="00564121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4F3CFF66" wp14:editId="721EDD91">
                      <wp:extent cx="403860" cy="372110"/>
                      <wp:effectExtent l="0" t="19050" r="34290" b="46990"/>
                      <wp:docPr id="49" name="箭號: 向右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37211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E4AB03B" w14:textId="77777777" w:rsidR="00A2794F" w:rsidRDefault="00A2794F" w:rsidP="004F1DD0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4F3CFF66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49" o:spid="_x0000_s1027" type="#_x0000_t13" style="width:31.8pt;height:2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" adj="11649" fillcolor="black [3213]" strokecolor="#1f3763 [1604]" strokeweight="1pt">
                      <v:textbox>
                        <w:txbxContent>
                          <w:p w14:paraId="2E4AB03B" w14:textId="77777777" w:rsidR="00A2794F" w:rsidRDefault="00A2794F" w:rsidP="004F1DD0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wrap anchorx="page" anchory="page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75" w:type="dxa"/>
            <w:tcBorders>
              <w:top w:val="single" w:sz="4" w:space="0" w:color="auto"/>
            </w:tcBorders>
            <w:vAlign w:val="center"/>
          </w:tcPr>
          <w:p w14:paraId="1CD904A4" w14:textId="0CF27DCC" w:rsidR="00A2794F" w:rsidRPr="001B0598" w:rsidRDefault="00A2794F" w:rsidP="001B0598">
            <w:pPr>
              <w:widowControl w:val="0"/>
              <w:spacing w:after="0" w:line="240" w:lineRule="auto"/>
              <w:jc w:val="center"/>
              <w:rPr>
                <w:rFonts w:asciiTheme="minorEastAsia" w:hAnsiTheme="minorEastAsia"/>
                <w:color w:val="FF0000"/>
                <w:sz w:val="32"/>
                <w:szCs w:val="32"/>
              </w:rPr>
            </w:pPr>
          </w:p>
        </w:tc>
        <w:tc>
          <w:tcPr>
            <w:tcW w:w="1375" w:type="dxa"/>
            <w:tcBorders>
              <w:top w:val="nil"/>
              <w:bottom w:val="nil"/>
            </w:tcBorders>
            <w:vAlign w:val="center"/>
          </w:tcPr>
          <w:p w14:paraId="303B07A3" w14:textId="7EDB9BA8" w:rsidR="00A2794F" w:rsidRPr="001B0598" w:rsidRDefault="00A2794F" w:rsidP="001B0598">
            <w:pPr>
              <w:widowControl w:val="0"/>
              <w:spacing w:after="0" w:line="240" w:lineRule="auto"/>
              <w:jc w:val="center"/>
              <w:rPr>
                <w:rFonts w:asciiTheme="minorEastAsia" w:hAnsiTheme="minorEastAsia"/>
                <w:color w:val="FF0000"/>
                <w:sz w:val="32"/>
                <w:szCs w:val="32"/>
              </w:rPr>
            </w:pPr>
            <w:r w:rsidRPr="001B0598">
              <w:rPr>
                <w:rFonts w:asciiTheme="minorEastAsia" w:hAnsiTheme="minorEastAsia"/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inline distT="0" distB="0" distL="0" distR="0" wp14:anchorId="49EF8513" wp14:editId="04D10C4A">
                      <wp:extent cx="403860" cy="372110"/>
                      <wp:effectExtent l="0" t="19050" r="34290" b="46990"/>
                      <wp:docPr id="6" name="箭號: 向右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37211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78B2418" w14:textId="77777777" w:rsidR="00A2794F" w:rsidRDefault="00A2794F" w:rsidP="004F1DD0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9EF8513" id="箭號: 向右 6" o:spid="_x0000_s1028" type="#_x0000_t13" style="width:31.8pt;height:2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" adj="11649" fillcolor="black [3213]" strokecolor="#1f3763 [1604]" strokeweight="1pt">
                      <v:textbox>
                        <w:txbxContent>
                          <w:p w14:paraId="278B2418" w14:textId="77777777" w:rsidR="00A2794F" w:rsidRDefault="00A2794F" w:rsidP="004F1DD0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wrap anchorx="page" anchory="page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75" w:type="dxa"/>
            <w:vAlign w:val="center"/>
          </w:tcPr>
          <w:p w14:paraId="63A0B6A1" w14:textId="4DD0A5D1" w:rsidR="00A2794F" w:rsidRDefault="00A2794F" w:rsidP="007144D0">
            <w:pPr>
              <w:widowControl w:val="0"/>
              <w:spacing w:after="0" w:line="240" w:lineRule="auto"/>
              <w:jc w:val="center"/>
            </w:pPr>
          </w:p>
        </w:tc>
        <w:tc>
          <w:tcPr>
            <w:tcW w:w="1375" w:type="dxa"/>
            <w:tcBorders>
              <w:top w:val="nil"/>
              <w:bottom w:val="nil"/>
            </w:tcBorders>
            <w:vAlign w:val="center"/>
          </w:tcPr>
          <w:p w14:paraId="10CEACF8" w14:textId="31BDE3EB" w:rsidR="00A2794F" w:rsidRDefault="00A2794F" w:rsidP="007144D0">
            <w:pPr>
              <w:widowControl w:val="0"/>
              <w:spacing w:after="0" w:line="240" w:lineRule="auto"/>
              <w:jc w:val="center"/>
            </w:pPr>
            <w:r w:rsidRPr="00564121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5CDD6AC3" wp14:editId="3555A41D">
                      <wp:extent cx="403860" cy="372110"/>
                      <wp:effectExtent l="0" t="19050" r="34290" b="46990"/>
                      <wp:docPr id="12" name="箭號: 向右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37211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EC4E268" w14:textId="77777777" w:rsidR="00A2794F" w:rsidRDefault="00A2794F" w:rsidP="004F1DD0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CDD6AC3" id="箭號: 向右 12" o:spid="_x0000_s1029" type="#_x0000_t13" style="width:31.8pt;height:29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" adj="11649" fillcolor="black [3213]" strokecolor="#1f3763 [1604]" strokeweight="1pt">
                      <v:textbox>
                        <w:txbxContent>
                          <w:p w14:paraId="7EC4E268" w14:textId="77777777" w:rsidR="00A2794F" w:rsidRDefault="00A2794F" w:rsidP="004F1DD0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wrap anchorx="page" anchory="page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75" w:type="dxa"/>
            <w:vAlign w:val="center"/>
          </w:tcPr>
          <w:p w14:paraId="63CE5CA4" w14:textId="5876314B" w:rsidR="00A2794F" w:rsidRDefault="00A2794F" w:rsidP="007144D0">
            <w:pPr>
              <w:widowControl w:val="0"/>
              <w:spacing w:after="0" w:line="240" w:lineRule="auto"/>
              <w:jc w:val="center"/>
            </w:pPr>
          </w:p>
        </w:tc>
      </w:tr>
    </w:tbl>
    <w:p w14:paraId="1A358C7F" w14:textId="215B595B" w:rsidR="00C8351A" w:rsidRDefault="00C8351A" w:rsidP="00FD4E99">
      <w:pPr>
        <w:pStyle w:val="00"/>
        <w:spacing w:before="240"/>
        <w:ind w:left="426" w:rightChars="58" w:right="139" w:hangingChars="142" w:hanging="426"/>
        <w:rPr>
          <w:lang w:eastAsia="zh-HK"/>
        </w:rPr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0CA35A6" wp14:editId="415E7830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11" name="文字方塊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1D4038" w14:textId="77777777" w:rsidR="00C8351A" w:rsidRPr="009A0072" w:rsidRDefault="00C8351A" w:rsidP="00C8351A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CA35A6" id="_x0000_t202" coordsize="21600,21600" o:spt="202" path="m,l,21600r21600,l21600,xe">
                <v:stroke joinstyle="miter"/>
                <v:path gradientshapeok="t" o:connecttype="rect"/>
              </v:shapetype>
              <v:shape id="文字方塊 11" o:spid="_x0000_s1030" type="#_x0000_t202" style="position:absolute;left:0;text-align:left;margin-left:-253.9pt;margin-top:98.65pt;width:84.75pt;height: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" filled="f" stroked="f" strokeweight=".5pt">
                <v:textbox>
                  <w:txbxContent>
                    <w:p w14:paraId="411D4038" w14:textId="77777777" w:rsidR="00C8351A" w:rsidRPr="009A0072" w:rsidRDefault="00C8351A" w:rsidP="00C8351A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EE42ED">
        <w:rPr>
          <w:rFonts w:hint="eastAsia"/>
        </w:rPr>
        <w:t>2</w:t>
      </w:r>
      <w:r w:rsidRPr="00FE57BD">
        <w:t xml:space="preserve">. </w:t>
      </w:r>
      <w:r w:rsidR="00F67730" w:rsidRPr="00BD6A45">
        <w:rPr>
          <w:rFonts w:hint="eastAsia"/>
          <w:u w:val="single"/>
        </w:rPr>
        <w:t>香港</w:t>
      </w:r>
      <w:r w:rsidR="00F67730">
        <w:rPr>
          <w:rFonts w:hint="eastAsia"/>
        </w:rPr>
        <w:t>淪陷後，經歷了</w:t>
      </w:r>
      <w:r w:rsidR="001B0598">
        <w:rPr>
          <w:rFonts w:hint="eastAsia"/>
        </w:rPr>
        <w:t>歷時</w:t>
      </w:r>
      <w:r w:rsidR="00F67730">
        <w:rPr>
          <w:rFonts w:hint="eastAsia"/>
        </w:rPr>
        <w:t>多長的黑暗歲月</w:t>
      </w:r>
      <w:r w:rsidR="00055489">
        <w:rPr>
          <w:rFonts w:hint="eastAsia"/>
          <w:lang w:eastAsia="zh-HK"/>
        </w:rPr>
        <w:t>？</w:t>
      </w:r>
    </w:p>
    <w:tbl>
      <w:tblPr>
        <w:tblStyle w:val="a5"/>
        <w:tblW w:w="96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903"/>
        <w:gridCol w:w="1911"/>
        <w:gridCol w:w="2407"/>
      </w:tblGrid>
      <w:tr w:rsidR="00FD4E99" w:rsidRPr="00F67730" w14:paraId="2DC0E1B5" w14:textId="77777777" w:rsidTr="001B0598">
        <w:tc>
          <w:tcPr>
            <w:tcW w:w="2407" w:type="dxa"/>
          </w:tcPr>
          <w:p w14:paraId="084D947F" w14:textId="7EF1F418" w:rsidR="00FD4E99" w:rsidRPr="00F67730" w:rsidRDefault="00F67730" w:rsidP="00FD4E99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兩年三個月</w:t>
            </w:r>
          </w:p>
        </w:tc>
        <w:tc>
          <w:tcPr>
            <w:tcW w:w="2903" w:type="dxa"/>
          </w:tcPr>
          <w:p w14:paraId="23468B74" w14:textId="494DF970" w:rsidR="00FD4E99" w:rsidRPr="00F67730" w:rsidRDefault="00FD4E99" w:rsidP="00894484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F67730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F67730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F67730">
              <w:rPr>
                <w:rFonts w:ascii="Calibri" w:eastAsia="標楷體" w:hAnsi="Calibri" w:cs="Calibri" w:hint="eastAsia"/>
                <w:sz w:val="30"/>
                <w:szCs w:val="30"/>
              </w:rPr>
              <w:t>三年零八個月</w:t>
            </w:r>
          </w:p>
        </w:tc>
        <w:tc>
          <w:tcPr>
            <w:tcW w:w="1911" w:type="dxa"/>
          </w:tcPr>
          <w:p w14:paraId="6460A746" w14:textId="2820749E" w:rsidR="00FD4E99" w:rsidRPr="00F67730" w:rsidRDefault="00FD4E99" w:rsidP="00845E63">
            <w:pPr>
              <w:autoSpaceDE w:val="0"/>
              <w:autoSpaceDN w:val="0"/>
              <w:adjustRightInd w:val="0"/>
              <w:spacing w:before="240"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F67730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F67730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F67730">
              <w:rPr>
                <w:rFonts w:ascii="Calibri" w:eastAsia="標楷體" w:hAnsi="Calibri" w:cs="Calibri" w:hint="eastAsia"/>
                <w:sz w:val="30"/>
                <w:szCs w:val="30"/>
              </w:rPr>
              <w:t>八年</w:t>
            </w:r>
          </w:p>
        </w:tc>
        <w:tc>
          <w:tcPr>
            <w:tcW w:w="2407" w:type="dxa"/>
          </w:tcPr>
          <w:p w14:paraId="6AFE02DE" w14:textId="1E9692E3" w:rsidR="00FD4E99" w:rsidRPr="00F67730" w:rsidRDefault="00FD4E99" w:rsidP="00894484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F67730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F67730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F67730">
              <w:rPr>
                <w:rFonts w:ascii="Calibri" w:eastAsia="標楷體" w:hAnsi="Calibri" w:cs="Calibri" w:hint="eastAsia"/>
                <w:sz w:val="30"/>
                <w:szCs w:val="30"/>
              </w:rPr>
              <w:t>十四年</w:t>
            </w:r>
          </w:p>
        </w:tc>
      </w:tr>
    </w:tbl>
    <w:p w14:paraId="160DCF76" w14:textId="65B5A915" w:rsidR="00393699" w:rsidRDefault="00393699" w:rsidP="00393699">
      <w:pPr>
        <w:pStyle w:val="00"/>
        <w:spacing w:before="240"/>
        <w:ind w:left="426" w:rightChars="58" w:right="139" w:hangingChars="142" w:hanging="426"/>
        <w:rPr>
          <w:lang w:eastAsia="zh-HK"/>
        </w:rPr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ADC9BF0" wp14:editId="637FD7B8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16" name="文字方塊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C4FC3E" w14:textId="77777777" w:rsidR="00393699" w:rsidRPr="009A0072" w:rsidRDefault="00393699" w:rsidP="00393699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DC9BF0" id="文字方塊 16" o:spid="_x0000_s1031" type="#_x0000_t202" style="position:absolute;left:0;text-align:left;margin-left:-253.9pt;margin-top:98.65pt;width:84.75pt;height:24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" filled="f" stroked="f" strokeweight=".5pt">
                <v:textbox>
                  <w:txbxContent>
                    <w:p w14:paraId="6EC4FC3E" w14:textId="77777777" w:rsidR="00393699" w:rsidRPr="009A0072" w:rsidRDefault="00393699" w:rsidP="00393699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</w:rPr>
        <w:t>3</w:t>
      </w:r>
      <w:r w:rsidRPr="00FE57BD">
        <w:t xml:space="preserve">. </w:t>
      </w:r>
      <w:r w:rsidRPr="00BD6A45">
        <w:rPr>
          <w:rFonts w:hint="eastAsia"/>
          <w:u w:val="single"/>
        </w:rPr>
        <w:t>香港</w:t>
      </w:r>
      <w:r w:rsidR="008263D7">
        <w:rPr>
          <w:rFonts w:hint="eastAsia"/>
        </w:rPr>
        <w:t>東江游擊隊曾在抗</w:t>
      </w:r>
      <w:r w:rsidR="008263D7" w:rsidRPr="00542EB7">
        <w:rPr>
          <w:rFonts w:hint="eastAsia"/>
          <w:u w:val="single"/>
        </w:rPr>
        <w:t>日</w:t>
      </w:r>
      <w:r w:rsidR="00C52D86">
        <w:rPr>
          <w:rFonts w:hint="eastAsia"/>
        </w:rPr>
        <w:t>方面發揮了甚麼貢獻</w:t>
      </w:r>
      <w:r>
        <w:rPr>
          <w:rFonts w:hint="eastAsia"/>
          <w:lang w:eastAsia="zh-HK"/>
        </w:rPr>
        <w:t>？</w:t>
      </w:r>
      <w:r w:rsidR="00542EB7">
        <w:rPr>
          <w:rFonts w:hint="eastAsia"/>
          <w:lang w:eastAsia="zh-HK"/>
        </w:rPr>
        <w:t>（答案可多於一個）</w:t>
      </w:r>
    </w:p>
    <w:tbl>
      <w:tblPr>
        <w:tblStyle w:val="a5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2820DE" w:rsidRPr="001C462A" w14:paraId="47DF5F8A" w14:textId="77777777" w:rsidTr="002820DE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</w:tcPr>
          <w:p w14:paraId="1DAE6EDA" w14:textId="4F672CCE" w:rsidR="002820DE" w:rsidRPr="002820DE" w:rsidRDefault="0087231E" w:rsidP="000305E8">
            <w:pPr>
              <w:pStyle w:val="04"/>
              <w:numPr>
                <w:ilvl w:val="0"/>
                <w:numId w:val="9"/>
              </w:numPr>
              <w:snapToGrid w:val="0"/>
              <w:spacing w:line="600" w:lineRule="atLeast"/>
            </w:pPr>
            <w:r>
              <w:rPr>
                <w:rFonts w:hint="eastAsia"/>
              </w:rPr>
              <w:t>營救在</w:t>
            </w:r>
            <w:r w:rsidRPr="00854017">
              <w:rPr>
                <w:rFonts w:hint="eastAsia"/>
                <w:u w:val="single"/>
              </w:rPr>
              <w:t>香港</w:t>
            </w:r>
            <w:r>
              <w:rPr>
                <w:rFonts w:hint="eastAsia"/>
              </w:rPr>
              <w:t>的</w:t>
            </w:r>
            <w:r w:rsidRPr="00EB4619">
              <w:rPr>
                <w:rFonts w:hint="eastAsia"/>
                <w:u w:val="single"/>
              </w:rPr>
              <w:t>國民黨</w:t>
            </w:r>
            <w:r>
              <w:rPr>
                <w:rFonts w:hint="eastAsia"/>
              </w:rPr>
              <w:t>軍、</w:t>
            </w:r>
            <w:r w:rsidRPr="00EB4619">
              <w:rPr>
                <w:rFonts w:hint="eastAsia"/>
                <w:u w:val="single"/>
              </w:rPr>
              <w:t>英</w:t>
            </w:r>
            <w:r>
              <w:rPr>
                <w:rFonts w:hint="eastAsia"/>
              </w:rPr>
              <w:t>軍或盟軍的一些重要人物。</w:t>
            </w:r>
          </w:p>
        </w:tc>
      </w:tr>
      <w:tr w:rsidR="002820DE" w:rsidRPr="001C462A" w14:paraId="2759765E" w14:textId="77777777" w:rsidTr="002820DE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</w:tcPr>
          <w:p w14:paraId="5F610068" w14:textId="127B55C1" w:rsidR="002820DE" w:rsidRPr="001C462A" w:rsidRDefault="002820DE" w:rsidP="000305E8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54017" w:rsidRPr="00854017">
              <w:rPr>
                <w:rFonts w:ascii="Calibri" w:eastAsia="標楷體" w:hAnsi="Calibri" w:cs="Calibri" w:hint="eastAsia"/>
                <w:sz w:val="30"/>
                <w:szCs w:val="30"/>
              </w:rPr>
              <w:t>編入</w:t>
            </w:r>
            <w:r w:rsidR="00854017" w:rsidRPr="0085401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 w:rsidR="00854017">
              <w:rPr>
                <w:rFonts w:ascii="Calibri" w:eastAsia="標楷體" w:hAnsi="Calibri" w:cs="Calibri" w:hint="eastAsia"/>
                <w:sz w:val="30"/>
                <w:szCs w:val="30"/>
              </w:rPr>
              <w:t>抗日</w:t>
            </w:r>
            <w:r w:rsidR="00854017" w:rsidRPr="00854017">
              <w:rPr>
                <w:rFonts w:ascii="Calibri" w:eastAsia="標楷體" w:hAnsi="Calibri" w:cs="Calibri" w:hint="eastAsia"/>
                <w:sz w:val="30"/>
                <w:szCs w:val="30"/>
              </w:rPr>
              <w:t>八路軍，在內地進行游擊戰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2820DE" w:rsidRPr="001C462A" w14:paraId="69D7CDDF" w14:textId="77777777" w:rsidTr="002820DE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</w:tcPr>
          <w:p w14:paraId="2E1EACCC" w14:textId="442EC2FD" w:rsidR="002820DE" w:rsidRPr="004949BF" w:rsidRDefault="002820DE" w:rsidP="000305E8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="004949BF">
              <w:rPr>
                <w:rFonts w:ascii="Calibri" w:eastAsia="標楷體" w:hAnsi="Calibri" w:cs="Calibri" w:hint="eastAsia"/>
                <w:sz w:val="30"/>
                <w:szCs w:val="30"/>
              </w:rPr>
              <w:t xml:space="preserve"> </w:t>
            </w:r>
            <w:r w:rsidR="004949BF">
              <w:rPr>
                <w:rFonts w:ascii="Calibri" w:eastAsia="標楷體" w:hAnsi="Calibri" w:cs="Calibri" w:hint="eastAsia"/>
                <w:sz w:val="30"/>
                <w:szCs w:val="30"/>
              </w:rPr>
              <w:t>和</w:t>
            </w:r>
            <w:r w:rsidR="004949BF" w:rsidRPr="00EB4619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</w:t>
            </w:r>
            <w:r w:rsidR="004949BF">
              <w:rPr>
                <w:rFonts w:ascii="Calibri" w:eastAsia="標楷體" w:hAnsi="Calibri" w:cs="Calibri" w:hint="eastAsia"/>
                <w:sz w:val="30"/>
                <w:szCs w:val="30"/>
              </w:rPr>
              <w:t>軍合作，</w:t>
            </w:r>
            <w:r w:rsidR="00437BAB">
              <w:rPr>
                <w:rFonts w:ascii="Calibri" w:eastAsia="標楷體" w:hAnsi="Calibri" w:cs="Calibri" w:hint="eastAsia"/>
                <w:sz w:val="30"/>
                <w:szCs w:val="30"/>
              </w:rPr>
              <w:t>搜集</w:t>
            </w:r>
            <w:r w:rsidR="00437BAB" w:rsidRPr="00EB4619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 w:rsidR="00EB4619">
              <w:rPr>
                <w:rFonts w:ascii="Calibri" w:eastAsia="標楷體" w:hAnsi="Calibri" w:cs="Calibri" w:hint="eastAsia"/>
                <w:sz w:val="30"/>
                <w:szCs w:val="30"/>
              </w:rPr>
              <w:t>的</w:t>
            </w:r>
            <w:r w:rsidR="00437BAB" w:rsidRPr="00EB4619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</w:t>
            </w:r>
            <w:r w:rsidR="00437BAB">
              <w:rPr>
                <w:rFonts w:ascii="Calibri" w:eastAsia="標楷體" w:hAnsi="Calibri" w:cs="Calibri" w:hint="eastAsia"/>
                <w:sz w:val="30"/>
                <w:szCs w:val="30"/>
              </w:rPr>
              <w:t>軍</w:t>
            </w:r>
            <w:r w:rsidR="000030DB">
              <w:rPr>
                <w:rFonts w:ascii="Calibri" w:eastAsia="標楷體" w:hAnsi="Calibri" w:cs="Calibri" w:hint="eastAsia"/>
                <w:sz w:val="30"/>
                <w:szCs w:val="30"/>
              </w:rPr>
              <w:t>據點</w:t>
            </w:r>
            <w:r w:rsidR="00437BAB">
              <w:rPr>
                <w:rFonts w:ascii="Calibri" w:eastAsia="標楷體" w:hAnsi="Calibri" w:cs="Calibri" w:hint="eastAsia"/>
                <w:sz w:val="30"/>
                <w:szCs w:val="30"/>
              </w:rPr>
              <w:t>情報，轉送</w:t>
            </w:r>
            <w:r w:rsidR="00B7039A">
              <w:rPr>
                <w:rFonts w:ascii="Calibri" w:eastAsia="標楷體" w:hAnsi="Calibri" w:cs="Calibri" w:hint="eastAsia"/>
                <w:sz w:val="30"/>
                <w:szCs w:val="30"/>
              </w:rPr>
              <w:t>給</w:t>
            </w:r>
            <w:r w:rsidR="00437BAB">
              <w:rPr>
                <w:rFonts w:ascii="Calibri" w:eastAsia="標楷體" w:hAnsi="Calibri" w:cs="Calibri" w:hint="eastAsia"/>
                <w:sz w:val="30"/>
                <w:szCs w:val="30"/>
              </w:rPr>
              <w:t>盟軍。</w:t>
            </w:r>
          </w:p>
        </w:tc>
      </w:tr>
      <w:tr w:rsidR="002820DE" w:rsidRPr="001C462A" w14:paraId="3C2D1FB7" w14:textId="77777777" w:rsidTr="002820DE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</w:tcPr>
          <w:p w14:paraId="1701D3F5" w14:textId="50FB29D1" w:rsidR="002820DE" w:rsidRPr="001C462A" w:rsidRDefault="002820DE" w:rsidP="000305E8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16499">
              <w:rPr>
                <w:rFonts w:ascii="Calibri" w:eastAsia="標楷體" w:hAnsi="Calibri" w:cs="Calibri" w:hint="eastAsia"/>
                <w:sz w:val="30"/>
                <w:szCs w:val="30"/>
              </w:rPr>
              <w:t>在</w:t>
            </w:r>
            <w:r w:rsidR="00B16499" w:rsidRPr="00EB4619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 w:rsidR="00B16499">
              <w:rPr>
                <w:rFonts w:ascii="Calibri" w:eastAsia="標楷體" w:hAnsi="Calibri" w:cs="Calibri" w:hint="eastAsia"/>
                <w:sz w:val="30"/>
                <w:szCs w:val="30"/>
              </w:rPr>
              <w:t>進行游擊戰，和</w:t>
            </w:r>
            <w:r w:rsidR="00B16499" w:rsidRPr="00EB4619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</w:t>
            </w:r>
            <w:r w:rsidR="00B16499">
              <w:rPr>
                <w:rFonts w:ascii="Calibri" w:eastAsia="標楷體" w:hAnsi="Calibri" w:cs="Calibri" w:hint="eastAsia"/>
                <w:sz w:val="30"/>
                <w:szCs w:val="30"/>
              </w:rPr>
              <w:t>軍對抗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  <w:bookmarkStart w:id="0" w:name="_GoBack"/>
        <w:bookmarkEnd w:id="0"/>
      </w:tr>
    </w:tbl>
    <w:p w14:paraId="317E15E8" w14:textId="2B481A6A" w:rsidR="00974080" w:rsidRDefault="00AD4213" w:rsidP="004D0DBD">
      <w:pPr>
        <w:pStyle w:val="00"/>
        <w:spacing w:before="240"/>
        <w:ind w:left="1455" w:rightChars="58" w:right="139" w:hangingChars="485" w:hanging="1455"/>
      </w:pPr>
      <w:r>
        <w:rPr>
          <w:rFonts w:ascii="Source Han Sans SC Light" w:eastAsia="Source Han Sans SC Light" w:hAnsi="Source Han Sans SC Light"/>
        </w:rPr>
        <w:drawing>
          <wp:inline distT="0" distB="0" distL="0" distR="0" wp14:anchorId="51D9763B" wp14:editId="082A304C">
            <wp:extent cx="1079500" cy="3556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 w:rsidR="00197808">
        <w:rPr>
          <w:rFonts w:hint="eastAsia"/>
        </w:rPr>
        <w:t>對於</w:t>
      </w:r>
      <w:r w:rsidR="00ED21F1">
        <w:rPr>
          <w:rFonts w:hint="eastAsia"/>
        </w:rPr>
        <w:t>片末</w:t>
      </w:r>
      <w:r w:rsidR="00ED21F1" w:rsidRPr="00DE6979">
        <w:rPr>
          <w:rFonts w:hint="eastAsia"/>
          <w:u w:val="single"/>
        </w:rPr>
        <w:t>東江</w:t>
      </w:r>
      <w:r w:rsidR="00ED21F1">
        <w:rPr>
          <w:rFonts w:hint="eastAsia"/>
        </w:rPr>
        <w:t>游擊</w:t>
      </w:r>
      <w:r w:rsidR="004D0DBD">
        <w:rPr>
          <w:rFonts w:hint="eastAsia"/>
        </w:rPr>
        <w:t>隊員</w:t>
      </w:r>
      <w:r w:rsidR="00197808">
        <w:rPr>
          <w:rFonts w:hint="eastAsia"/>
        </w:rPr>
        <w:t>所說</w:t>
      </w:r>
      <w:r w:rsidR="004D0DBD">
        <w:rPr>
          <w:rFonts w:hint="eastAsia"/>
        </w:rPr>
        <w:t>的話，你有甚麼感受或感想</w:t>
      </w:r>
      <w:r w:rsidR="00A341AB" w:rsidRPr="00A341AB">
        <w:rPr>
          <w:rFonts w:hint="eastAsia"/>
        </w:rPr>
        <w:t>？</w:t>
      </w:r>
    </w:p>
    <w:p w14:paraId="314E329B" w14:textId="33AC979E" w:rsidR="008B7755" w:rsidRDefault="00B11090" w:rsidP="00EC4221">
      <w:pPr>
        <w:pStyle w:val="00"/>
        <w:ind w:left="426" w:rightChars="58" w:right="139" w:hangingChars="142" w:hanging="426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</w:t>
      </w:r>
    </w:p>
    <w:p w14:paraId="3A6A9606" w14:textId="6C95E9F2" w:rsidR="00B63B79" w:rsidRPr="00B11090" w:rsidRDefault="00B63B79" w:rsidP="00EC4221">
      <w:pPr>
        <w:pStyle w:val="00"/>
        <w:ind w:left="426" w:rightChars="58" w:right="139" w:hangingChars="142" w:hanging="426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</w:t>
      </w:r>
    </w:p>
    <w:p w14:paraId="2F8CE477" w14:textId="662F0891" w:rsidR="00D24F92" w:rsidRDefault="00D24F92" w:rsidP="005B6E25">
      <w:pPr>
        <w:snapToGrid w:val="0"/>
        <w:spacing w:beforeLines="100" w:before="360" w:after="80" w:line="240" w:lineRule="atLeast"/>
        <w:rPr>
          <w:rFonts w:ascii="標楷體" w:eastAsia="標楷體" w:hAnsi="標楷體"/>
          <w:sz w:val="23"/>
          <w:szCs w:val="23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100348">
        <w:rPr>
          <w:rFonts w:ascii="標楷體" w:eastAsia="標楷體" w:hAnsi="標楷體" w:hint="eastAsia"/>
          <w:sz w:val="23"/>
          <w:szCs w:val="23"/>
        </w:rPr>
        <w:t>圖說近代：</w:t>
      </w:r>
      <w:r w:rsidR="00100348" w:rsidRPr="00100348">
        <w:rPr>
          <w:rFonts w:ascii="標楷體" w:eastAsia="標楷體" w:hAnsi="標楷體"/>
          <w:sz w:val="23"/>
          <w:szCs w:val="23"/>
        </w:rPr>
        <w:t>香港與抗日救亡運動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》</w:t>
      </w:r>
      <w:proofErr w:type="gramEnd"/>
      <w:r>
        <w:rPr>
          <w:rFonts w:ascii="標楷體" w:eastAsia="標楷體" w:hAnsi="標楷體" w:hint="eastAsia"/>
          <w:sz w:val="23"/>
          <w:szCs w:val="23"/>
        </w:rPr>
        <w:t xml:space="preserve">　</w:t>
      </w:r>
    </w:p>
    <w:p w14:paraId="14688062" w14:textId="2DC6F2FF" w:rsidR="008E2164" w:rsidRPr="008E2164" w:rsidRDefault="00BF479F" w:rsidP="000E0C16">
      <w:pPr>
        <w:tabs>
          <w:tab w:val="left" w:pos="9214"/>
        </w:tabs>
        <w:autoSpaceDE w:val="0"/>
        <w:autoSpaceDN w:val="0"/>
        <w:adjustRightInd w:val="0"/>
        <w:spacing w:before="60" w:after="60" w:line="276" w:lineRule="auto"/>
      </w:pPr>
      <w:r>
        <w:rPr>
          <w:rFonts w:hint="eastAsia"/>
        </w:rPr>
        <w:t xml:space="preserve">　　　　　　</w:t>
      </w:r>
      <w:r w:rsidR="005D3ED7">
        <w:rPr>
          <w:rFonts w:hint="eastAsia"/>
        </w:rPr>
        <w:t xml:space="preserve"> </w:t>
      </w:r>
      <w:r w:rsidR="005D3ED7">
        <w:t xml:space="preserve"> </w:t>
      </w:r>
      <w:r w:rsidR="008E2164">
        <w:rPr>
          <w:rFonts w:hint="eastAsia"/>
        </w:rPr>
        <w:t xml:space="preserve">　</w:t>
      </w:r>
      <w:hyperlink r:id="rId14" w:history="1">
        <w:r w:rsidR="008E2164" w:rsidRPr="00F50C77">
          <w:rPr>
            <w:rStyle w:val="ab"/>
          </w:rPr>
          <w:t>https://chiculture.org.hk/tc/photo-story/2954</w:t>
        </w:r>
      </w:hyperlink>
    </w:p>
    <w:sectPr w:rsidR="008E2164" w:rsidRPr="008E2164" w:rsidSect="006A6A55">
      <w:headerReference w:type="even" r:id="rId15"/>
      <w:headerReference w:type="default" r:id="rId16"/>
      <w:footerReference w:type="even" r:id="rId17"/>
      <w:footerReference w:type="default" r:id="rId18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759CA5" w14:textId="77777777" w:rsidR="005255B7" w:rsidRDefault="005255B7" w:rsidP="002F3AE4">
      <w:r>
        <w:separator/>
      </w:r>
    </w:p>
  </w:endnote>
  <w:endnote w:type="continuationSeparator" w:id="0">
    <w:p w14:paraId="4C035554" w14:textId="77777777" w:rsidR="005255B7" w:rsidRDefault="005255B7" w:rsidP="002F3AE4">
      <w:r>
        <w:continuationSeparator/>
      </w:r>
    </w:p>
  </w:endnote>
  <w:endnote w:type="continuationNotice" w:id="1">
    <w:p w14:paraId="294E7B0D" w14:textId="77777777" w:rsidR="001051F4" w:rsidRDefault="001051F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187E51" w14:textId="77777777" w:rsidR="005255B7" w:rsidRDefault="005255B7" w:rsidP="002F3AE4">
      <w:r>
        <w:separator/>
      </w:r>
    </w:p>
  </w:footnote>
  <w:footnote w:type="continuationSeparator" w:id="0">
    <w:p w14:paraId="5954FBAF" w14:textId="77777777" w:rsidR="005255B7" w:rsidRDefault="005255B7" w:rsidP="002F3AE4">
      <w:r>
        <w:continuationSeparator/>
      </w:r>
    </w:p>
  </w:footnote>
  <w:footnote w:type="continuationNotice" w:id="1">
    <w:p w14:paraId="388C2A31" w14:textId="77777777" w:rsidR="001051F4" w:rsidRDefault="001051F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5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2"/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DE0MjA2NDYwMrRU0lEKTi0uzszPAykwrAUAyOldBiwAAAA="/>
  </w:docVars>
  <w:rsids>
    <w:rsidRoot w:val="00D17C51"/>
    <w:rsid w:val="000030DB"/>
    <w:rsid w:val="00006383"/>
    <w:rsid w:val="00006BF5"/>
    <w:rsid w:val="00015B49"/>
    <w:rsid w:val="00020611"/>
    <w:rsid w:val="000305E8"/>
    <w:rsid w:val="000306DD"/>
    <w:rsid w:val="0003119D"/>
    <w:rsid w:val="00033BE7"/>
    <w:rsid w:val="00043A9C"/>
    <w:rsid w:val="00050DB3"/>
    <w:rsid w:val="00052BD6"/>
    <w:rsid w:val="00055489"/>
    <w:rsid w:val="0007021A"/>
    <w:rsid w:val="00075F9D"/>
    <w:rsid w:val="00086801"/>
    <w:rsid w:val="000A49E3"/>
    <w:rsid w:val="000B7BE4"/>
    <w:rsid w:val="000C417C"/>
    <w:rsid w:val="000C4C21"/>
    <w:rsid w:val="000D047B"/>
    <w:rsid w:val="000E0C16"/>
    <w:rsid w:val="000E6490"/>
    <w:rsid w:val="000F3466"/>
    <w:rsid w:val="00100348"/>
    <w:rsid w:val="001051F4"/>
    <w:rsid w:val="00107D26"/>
    <w:rsid w:val="00120CBC"/>
    <w:rsid w:val="001509BB"/>
    <w:rsid w:val="001510C9"/>
    <w:rsid w:val="00156FE0"/>
    <w:rsid w:val="00172552"/>
    <w:rsid w:val="00177B47"/>
    <w:rsid w:val="0018265B"/>
    <w:rsid w:val="00197808"/>
    <w:rsid w:val="001A1999"/>
    <w:rsid w:val="001A1D75"/>
    <w:rsid w:val="001A429A"/>
    <w:rsid w:val="001B0598"/>
    <w:rsid w:val="001B7480"/>
    <w:rsid w:val="001C3B0E"/>
    <w:rsid w:val="001C462A"/>
    <w:rsid w:val="001F0108"/>
    <w:rsid w:val="001F1ABF"/>
    <w:rsid w:val="001F4175"/>
    <w:rsid w:val="0023536C"/>
    <w:rsid w:val="00241745"/>
    <w:rsid w:val="00244302"/>
    <w:rsid w:val="002453D2"/>
    <w:rsid w:val="00246EF0"/>
    <w:rsid w:val="0024736E"/>
    <w:rsid w:val="002562B1"/>
    <w:rsid w:val="00256AB6"/>
    <w:rsid w:val="00256C0E"/>
    <w:rsid w:val="00263AAA"/>
    <w:rsid w:val="002659F4"/>
    <w:rsid w:val="00267501"/>
    <w:rsid w:val="002820DE"/>
    <w:rsid w:val="002856FE"/>
    <w:rsid w:val="00290D5D"/>
    <w:rsid w:val="00294DCD"/>
    <w:rsid w:val="002A0CDE"/>
    <w:rsid w:val="002A2962"/>
    <w:rsid w:val="002A5CFC"/>
    <w:rsid w:val="002C647F"/>
    <w:rsid w:val="002E4BE9"/>
    <w:rsid w:val="002F27C8"/>
    <w:rsid w:val="002F3AE4"/>
    <w:rsid w:val="0030669C"/>
    <w:rsid w:val="0031086F"/>
    <w:rsid w:val="0031537C"/>
    <w:rsid w:val="00333C5C"/>
    <w:rsid w:val="00346F4C"/>
    <w:rsid w:val="003601FF"/>
    <w:rsid w:val="00361AA7"/>
    <w:rsid w:val="00370449"/>
    <w:rsid w:val="00385BA0"/>
    <w:rsid w:val="00392DA5"/>
    <w:rsid w:val="00393699"/>
    <w:rsid w:val="003B7D70"/>
    <w:rsid w:val="003C7405"/>
    <w:rsid w:val="003D0465"/>
    <w:rsid w:val="003E635F"/>
    <w:rsid w:val="003F5ABE"/>
    <w:rsid w:val="00410FCE"/>
    <w:rsid w:val="0041667C"/>
    <w:rsid w:val="004200BA"/>
    <w:rsid w:val="00420D79"/>
    <w:rsid w:val="0043733E"/>
    <w:rsid w:val="00437BAB"/>
    <w:rsid w:val="00460F9E"/>
    <w:rsid w:val="00463CCD"/>
    <w:rsid w:val="0049044D"/>
    <w:rsid w:val="004949BF"/>
    <w:rsid w:val="004C6E05"/>
    <w:rsid w:val="004C77DC"/>
    <w:rsid w:val="004D0DBD"/>
    <w:rsid w:val="004D330D"/>
    <w:rsid w:val="004D70B0"/>
    <w:rsid w:val="004D727A"/>
    <w:rsid w:val="004F1DD0"/>
    <w:rsid w:val="004F7C9D"/>
    <w:rsid w:val="00513CF3"/>
    <w:rsid w:val="005144BD"/>
    <w:rsid w:val="005168A2"/>
    <w:rsid w:val="00517565"/>
    <w:rsid w:val="005255B7"/>
    <w:rsid w:val="00537675"/>
    <w:rsid w:val="00537C01"/>
    <w:rsid w:val="00542EB7"/>
    <w:rsid w:val="0054354A"/>
    <w:rsid w:val="00547D94"/>
    <w:rsid w:val="005577A9"/>
    <w:rsid w:val="00557DBE"/>
    <w:rsid w:val="00577FE9"/>
    <w:rsid w:val="005810D2"/>
    <w:rsid w:val="005978EB"/>
    <w:rsid w:val="005A6275"/>
    <w:rsid w:val="005B6E25"/>
    <w:rsid w:val="005C4AA9"/>
    <w:rsid w:val="005D0D24"/>
    <w:rsid w:val="005D1D5D"/>
    <w:rsid w:val="005D3ED7"/>
    <w:rsid w:val="005D43DF"/>
    <w:rsid w:val="005E35E5"/>
    <w:rsid w:val="005F3933"/>
    <w:rsid w:val="005F5858"/>
    <w:rsid w:val="00615264"/>
    <w:rsid w:val="00617730"/>
    <w:rsid w:val="00620AA9"/>
    <w:rsid w:val="006234AC"/>
    <w:rsid w:val="00624D66"/>
    <w:rsid w:val="00625ADF"/>
    <w:rsid w:val="00637921"/>
    <w:rsid w:val="0064025C"/>
    <w:rsid w:val="00660722"/>
    <w:rsid w:val="006701A4"/>
    <w:rsid w:val="00670E5C"/>
    <w:rsid w:val="0069085F"/>
    <w:rsid w:val="006A3488"/>
    <w:rsid w:val="006A6A55"/>
    <w:rsid w:val="006B2F43"/>
    <w:rsid w:val="006C1EA5"/>
    <w:rsid w:val="006C3CA1"/>
    <w:rsid w:val="006D25DD"/>
    <w:rsid w:val="006E1D52"/>
    <w:rsid w:val="006E311A"/>
    <w:rsid w:val="0070432A"/>
    <w:rsid w:val="007144D0"/>
    <w:rsid w:val="00737981"/>
    <w:rsid w:val="007431FF"/>
    <w:rsid w:val="00747720"/>
    <w:rsid w:val="00750BC0"/>
    <w:rsid w:val="00752129"/>
    <w:rsid w:val="007536CF"/>
    <w:rsid w:val="007567FA"/>
    <w:rsid w:val="00756FAA"/>
    <w:rsid w:val="00775E27"/>
    <w:rsid w:val="00776422"/>
    <w:rsid w:val="00782572"/>
    <w:rsid w:val="00783CE3"/>
    <w:rsid w:val="007B1483"/>
    <w:rsid w:val="007B24C0"/>
    <w:rsid w:val="007B7139"/>
    <w:rsid w:val="007C4125"/>
    <w:rsid w:val="007D5F1E"/>
    <w:rsid w:val="007F6496"/>
    <w:rsid w:val="008040C5"/>
    <w:rsid w:val="00812E10"/>
    <w:rsid w:val="008130A9"/>
    <w:rsid w:val="00813843"/>
    <w:rsid w:val="00814828"/>
    <w:rsid w:val="0081716F"/>
    <w:rsid w:val="008263D7"/>
    <w:rsid w:val="00827976"/>
    <w:rsid w:val="0084114B"/>
    <w:rsid w:val="00841546"/>
    <w:rsid w:val="00845E63"/>
    <w:rsid w:val="00854017"/>
    <w:rsid w:val="0085520F"/>
    <w:rsid w:val="00856507"/>
    <w:rsid w:val="0087092F"/>
    <w:rsid w:val="0087231E"/>
    <w:rsid w:val="00873250"/>
    <w:rsid w:val="00873C9B"/>
    <w:rsid w:val="008746A8"/>
    <w:rsid w:val="0088245D"/>
    <w:rsid w:val="008825B5"/>
    <w:rsid w:val="00894507"/>
    <w:rsid w:val="00895A40"/>
    <w:rsid w:val="008B2B7F"/>
    <w:rsid w:val="008B7755"/>
    <w:rsid w:val="008C60D1"/>
    <w:rsid w:val="008C70D2"/>
    <w:rsid w:val="008D2D53"/>
    <w:rsid w:val="008E080D"/>
    <w:rsid w:val="008E2164"/>
    <w:rsid w:val="008E216D"/>
    <w:rsid w:val="008E61FC"/>
    <w:rsid w:val="008F24D5"/>
    <w:rsid w:val="0093606B"/>
    <w:rsid w:val="00944849"/>
    <w:rsid w:val="00946D89"/>
    <w:rsid w:val="009519C3"/>
    <w:rsid w:val="00953D5F"/>
    <w:rsid w:val="0097069E"/>
    <w:rsid w:val="00974080"/>
    <w:rsid w:val="00976FE1"/>
    <w:rsid w:val="0099006F"/>
    <w:rsid w:val="009A0072"/>
    <w:rsid w:val="009A1667"/>
    <w:rsid w:val="009A646F"/>
    <w:rsid w:val="009B7BFE"/>
    <w:rsid w:val="009C7167"/>
    <w:rsid w:val="009D5284"/>
    <w:rsid w:val="009E6BC5"/>
    <w:rsid w:val="00A01181"/>
    <w:rsid w:val="00A11101"/>
    <w:rsid w:val="00A1118A"/>
    <w:rsid w:val="00A116D9"/>
    <w:rsid w:val="00A2794F"/>
    <w:rsid w:val="00A341AB"/>
    <w:rsid w:val="00A87C9C"/>
    <w:rsid w:val="00A90D46"/>
    <w:rsid w:val="00AA2CBB"/>
    <w:rsid w:val="00AA62E3"/>
    <w:rsid w:val="00AB5554"/>
    <w:rsid w:val="00AC4299"/>
    <w:rsid w:val="00AD0D40"/>
    <w:rsid w:val="00AD4213"/>
    <w:rsid w:val="00AE3034"/>
    <w:rsid w:val="00AF44E5"/>
    <w:rsid w:val="00B026E8"/>
    <w:rsid w:val="00B0790C"/>
    <w:rsid w:val="00B10232"/>
    <w:rsid w:val="00B11090"/>
    <w:rsid w:val="00B15B0C"/>
    <w:rsid w:val="00B16499"/>
    <w:rsid w:val="00B20C62"/>
    <w:rsid w:val="00B21E7F"/>
    <w:rsid w:val="00B2509B"/>
    <w:rsid w:val="00B26EEA"/>
    <w:rsid w:val="00B40D45"/>
    <w:rsid w:val="00B61EE0"/>
    <w:rsid w:val="00B62FBA"/>
    <w:rsid w:val="00B63B79"/>
    <w:rsid w:val="00B7039A"/>
    <w:rsid w:val="00B930CF"/>
    <w:rsid w:val="00BA36C7"/>
    <w:rsid w:val="00BD1F88"/>
    <w:rsid w:val="00BD46EB"/>
    <w:rsid w:val="00BD6A45"/>
    <w:rsid w:val="00BE5D15"/>
    <w:rsid w:val="00BF3964"/>
    <w:rsid w:val="00BF479F"/>
    <w:rsid w:val="00C0169D"/>
    <w:rsid w:val="00C13FA7"/>
    <w:rsid w:val="00C15A2C"/>
    <w:rsid w:val="00C1611F"/>
    <w:rsid w:val="00C37E8F"/>
    <w:rsid w:val="00C52D86"/>
    <w:rsid w:val="00C62B83"/>
    <w:rsid w:val="00C641E7"/>
    <w:rsid w:val="00C6752B"/>
    <w:rsid w:val="00C73024"/>
    <w:rsid w:val="00C81336"/>
    <w:rsid w:val="00C8351A"/>
    <w:rsid w:val="00C9221B"/>
    <w:rsid w:val="00C93470"/>
    <w:rsid w:val="00C94C24"/>
    <w:rsid w:val="00CA28A5"/>
    <w:rsid w:val="00CC0448"/>
    <w:rsid w:val="00CC4ECF"/>
    <w:rsid w:val="00CC75BC"/>
    <w:rsid w:val="00CE1C6D"/>
    <w:rsid w:val="00CE21B5"/>
    <w:rsid w:val="00CE71D3"/>
    <w:rsid w:val="00D002D3"/>
    <w:rsid w:val="00D019B0"/>
    <w:rsid w:val="00D07127"/>
    <w:rsid w:val="00D17C51"/>
    <w:rsid w:val="00D24F92"/>
    <w:rsid w:val="00D32715"/>
    <w:rsid w:val="00D417EA"/>
    <w:rsid w:val="00D5632B"/>
    <w:rsid w:val="00D60083"/>
    <w:rsid w:val="00D72ED4"/>
    <w:rsid w:val="00D74EA6"/>
    <w:rsid w:val="00D75344"/>
    <w:rsid w:val="00D75CFA"/>
    <w:rsid w:val="00D85229"/>
    <w:rsid w:val="00D97450"/>
    <w:rsid w:val="00DB786B"/>
    <w:rsid w:val="00DC3EA1"/>
    <w:rsid w:val="00DC494C"/>
    <w:rsid w:val="00DD1E8E"/>
    <w:rsid w:val="00DE0C9D"/>
    <w:rsid w:val="00DE5A4B"/>
    <w:rsid w:val="00DE6979"/>
    <w:rsid w:val="00DF178A"/>
    <w:rsid w:val="00E0452F"/>
    <w:rsid w:val="00E10B49"/>
    <w:rsid w:val="00E13BB1"/>
    <w:rsid w:val="00E312CA"/>
    <w:rsid w:val="00E34CB4"/>
    <w:rsid w:val="00E353F2"/>
    <w:rsid w:val="00E35F8F"/>
    <w:rsid w:val="00E4468E"/>
    <w:rsid w:val="00E45B7C"/>
    <w:rsid w:val="00E62411"/>
    <w:rsid w:val="00E677FE"/>
    <w:rsid w:val="00E74EB8"/>
    <w:rsid w:val="00E77458"/>
    <w:rsid w:val="00E829C0"/>
    <w:rsid w:val="00E94CEA"/>
    <w:rsid w:val="00EA6128"/>
    <w:rsid w:val="00EA685E"/>
    <w:rsid w:val="00EB4619"/>
    <w:rsid w:val="00EC3411"/>
    <w:rsid w:val="00EC4221"/>
    <w:rsid w:val="00ED21F1"/>
    <w:rsid w:val="00EE42ED"/>
    <w:rsid w:val="00EE5FED"/>
    <w:rsid w:val="00EF295C"/>
    <w:rsid w:val="00F01E40"/>
    <w:rsid w:val="00F0260F"/>
    <w:rsid w:val="00F12CF9"/>
    <w:rsid w:val="00F13A7D"/>
    <w:rsid w:val="00F236A9"/>
    <w:rsid w:val="00F46A69"/>
    <w:rsid w:val="00F60FFD"/>
    <w:rsid w:val="00F643CE"/>
    <w:rsid w:val="00F67730"/>
    <w:rsid w:val="00F72A24"/>
    <w:rsid w:val="00F740A8"/>
    <w:rsid w:val="00F93103"/>
    <w:rsid w:val="00F97272"/>
    <w:rsid w:val="00FA3F8A"/>
    <w:rsid w:val="00FA7A17"/>
    <w:rsid w:val="00FB7FA1"/>
    <w:rsid w:val="00FD4E99"/>
    <w:rsid w:val="00FD5CE6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100348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  <w:style w:type="character" w:customStyle="1" w:styleId="10">
    <w:name w:val="標題 1 字元"/>
    <w:basedOn w:val="a0"/>
    <w:link w:val="1"/>
    <w:uiPriority w:val="9"/>
    <w:rsid w:val="00100348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2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hiculture.org.hk/tc/photo-story/2954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7c888565-292f-4b60-a4c3-978be975df1a"/>
    <ds:schemaRef ds:uri="http://schemas.microsoft.com/office/2006/documentManagement/types"/>
    <ds:schemaRef ds:uri="http://purl.org/dc/elements/1.1/"/>
    <ds:schemaRef ds:uri="http://purl.org/dc/terms/"/>
    <ds:schemaRef ds:uri="http://purl.org/dc/dcmitype/"/>
    <ds:schemaRef ds:uri="a67ca032-99e1-499e-a335-21cedd256a52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7D7F5DE-F53D-4D28-938D-0674D322D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02</Words>
  <Characters>583</Characters>
  <Application>Microsoft Office Word</Application>
  <DocSecurity>0</DocSecurity>
  <Lines>4</Lines>
  <Paragraphs>1</Paragraphs>
  <ScaleCrop>false</ScaleCrop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2</cp:revision>
  <dcterms:created xsi:type="dcterms:W3CDTF">2020-09-30T01:49:00Z</dcterms:created>
  <dcterms:modified xsi:type="dcterms:W3CDTF">2020-10-06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